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8E14CA">
      <w:pPr>
        <w:pStyle w:val="Heading1"/>
        <w:jc w:val="center"/>
      </w:pPr>
      <w:r>
        <w:t>Mongo DB Installation Guide</w:t>
      </w:r>
    </w:p>
    <w:p w14:paraId="4EBACCF7" w14:textId="77777777" w:rsidR="00965619" w:rsidRDefault="00965619" w:rsidP="008E14CA">
      <w:pPr>
        <w:pStyle w:val="Heading2"/>
        <w:numPr>
          <w:ilvl w:val="0"/>
          <w:numId w:val="0"/>
        </w:numPr>
        <w:ind w:left="360" w:hanging="360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8" w:history="1">
        <w:r w:rsidRPr="00345DD8">
          <w:rPr>
            <w:rStyle w:val="Hyperlink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Strong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1D74B7EE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8E14C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msi</w:t>
      </w:r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98632B">
      <w:pPr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7BE96B42">
            <wp:extent cx="4046220" cy="3163765"/>
            <wp:effectExtent l="19050" t="19050" r="1143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09381BFF" w:rsidR="00632674" w:rsidRDefault="0098632B" w:rsidP="0098632B">
      <w:pPr>
        <w:rPr>
          <w:sz w:val="24"/>
          <w:szCs w:val="24"/>
          <w:lang w:val="bg-BG"/>
        </w:rPr>
      </w:pPr>
      <w:r w:rsidRPr="0098632B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2B745252" wp14:editId="304D27D6">
            <wp:extent cx="3577932" cy="2823210"/>
            <wp:effectExtent l="19050" t="19050" r="22860" b="15240"/>
            <wp:docPr id="2137189659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189659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 rotWithShape="1">
                    <a:blip r:embed="rId11"/>
                    <a:srcRect l="970" t="1332" r="893"/>
                    <a:stretch/>
                  </pic:blipFill>
                  <pic:spPr bwMode="auto">
                    <a:xfrm>
                      <a:off x="0" y="0"/>
                      <a:ext cx="3584754" cy="28285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29E61" w14:textId="59E11634" w:rsidR="00632674" w:rsidRPr="0098632B" w:rsidRDefault="0098632B" w:rsidP="0098632B">
      <w:pPr>
        <w:ind w:left="2160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98632B">
        <w:rPr>
          <w:noProof/>
          <w:sz w:val="24"/>
          <w:szCs w:val="24"/>
        </w:rPr>
        <w:drawing>
          <wp:inline distT="0" distB="0" distL="0" distR="0" wp14:anchorId="4267C99B" wp14:editId="22AE14E1">
            <wp:extent cx="390580" cy="400106"/>
            <wp:effectExtent l="0" t="0" r="9525" b="0"/>
            <wp:docPr id="39929232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923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58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12F94" w14:textId="67438500" w:rsidR="00E867E3" w:rsidRPr="0098632B" w:rsidRDefault="0098632B" w:rsidP="0098632B">
      <w:pPr>
        <w:rPr>
          <w:sz w:val="24"/>
          <w:szCs w:val="24"/>
        </w:rPr>
      </w:pPr>
      <w:r w:rsidRPr="0098632B">
        <w:rPr>
          <w:noProof/>
          <w:sz w:val="24"/>
          <w:szCs w:val="24"/>
        </w:rPr>
        <w:drawing>
          <wp:inline distT="0" distB="0" distL="0" distR="0" wp14:anchorId="245245F7" wp14:editId="1B14CBA7">
            <wp:extent cx="3622357" cy="2861310"/>
            <wp:effectExtent l="19050" t="19050" r="16510" b="15240"/>
            <wp:docPr id="905143165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143165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 rotWithShape="1">
                    <a:blip r:embed="rId13"/>
                    <a:srcRect l="653" r="-1" b="-8"/>
                    <a:stretch/>
                  </pic:blipFill>
                  <pic:spPr bwMode="auto">
                    <a:xfrm>
                      <a:off x="0" y="0"/>
                      <a:ext cx="3636060" cy="28721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53E00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1B51F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7AF13164" w:rsidR="00316504" w:rsidRDefault="00316504" w:rsidP="008E14CA">
      <w:pPr>
        <w:pStyle w:val="Heading2"/>
        <w:numPr>
          <w:ilvl w:val="0"/>
          <w:numId w:val="0"/>
        </w:numPr>
        <w:ind w:left="360" w:hanging="360"/>
      </w:pPr>
      <w:r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1" w:history="1">
        <w:r w:rsidR="00EA740B" w:rsidRPr="0053259C">
          <w:rPr>
            <w:rStyle w:val="Hyperlink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>show dbs</w:t>
      </w:r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60404A71">
            <wp:extent cx="2044700" cy="768947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64081" cy="776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0D0FEF5">
            <wp:extent cx="1651000" cy="589643"/>
            <wp:effectExtent l="0" t="0" r="6350" b="12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58691" cy="59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r w:rsidR="00423CFA">
        <w:rPr>
          <w:rFonts w:ascii="Consolas" w:hAnsi="Consolas" w:cs="Consolas"/>
          <w:b/>
          <w:noProof/>
        </w:rPr>
        <w:t xml:space="preserve"> </w:t>
      </w:r>
      <w:r w:rsidRPr="00326E6C">
        <w:rPr>
          <w:rStyle w:val="pre"/>
          <w:rFonts w:ascii="Consolas" w:hAnsi="Consolas" w:cs="Consolas"/>
          <w:b/>
          <w:szCs w:val="20"/>
        </w:rPr>
        <w:t>db.collection.find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8" w:history="1">
        <w:r w:rsidRPr="00326E6C">
          <w:rPr>
            <w:rStyle w:val="Hyperlink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111D5B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CDD4" w14:textId="77777777" w:rsidR="00491894" w:rsidRDefault="00491894" w:rsidP="008068A2">
      <w:pPr>
        <w:spacing w:after="0" w:line="240" w:lineRule="auto"/>
      </w:pPr>
      <w:r>
        <w:separator/>
      </w:r>
    </w:p>
  </w:endnote>
  <w:endnote w:type="continuationSeparator" w:id="0">
    <w:p w14:paraId="6E862176" w14:textId="77777777" w:rsidR="00491894" w:rsidRDefault="004918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0C245A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6CFB1" w14:textId="77777777" w:rsidR="00491894" w:rsidRDefault="00491894" w:rsidP="008068A2">
      <w:pPr>
        <w:spacing w:after="0" w:line="240" w:lineRule="auto"/>
      </w:pPr>
      <w:r>
        <w:separator/>
      </w:r>
    </w:p>
  </w:footnote>
  <w:footnote w:type="continuationSeparator" w:id="0">
    <w:p w14:paraId="188E795F" w14:textId="77777777" w:rsidR="00491894" w:rsidRDefault="004918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29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kwqwUAQ98Q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11D5B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796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91894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D505C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740F4"/>
    <w:rsid w:val="0088080B"/>
    <w:rsid w:val="008B07D7"/>
    <w:rsid w:val="008B557F"/>
    <w:rsid w:val="008C2344"/>
    <w:rsid w:val="008C2B83"/>
    <w:rsid w:val="008C5930"/>
    <w:rsid w:val="008D04C7"/>
    <w:rsid w:val="008D6097"/>
    <w:rsid w:val="008E14CA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8632B"/>
    <w:rsid w:val="009B4FB4"/>
    <w:rsid w:val="009C0C39"/>
    <w:rsid w:val="009C6A9D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3772"/>
    <w:rsid w:val="00AB106E"/>
    <w:rsid w:val="00AB2224"/>
    <w:rsid w:val="00AC36D6"/>
    <w:rsid w:val="00AC60FE"/>
    <w:rsid w:val="00AC77AD"/>
    <w:rsid w:val="00AD3214"/>
    <w:rsid w:val="00AD4EC9"/>
    <w:rsid w:val="00AE05D3"/>
    <w:rsid w:val="00AE355A"/>
    <w:rsid w:val="00AF56AD"/>
    <w:rsid w:val="00B148DD"/>
    <w:rsid w:val="00B2472A"/>
    <w:rsid w:val="00B24EF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CF3D8B"/>
    <w:rsid w:val="00D22895"/>
    <w:rsid w:val="00D23089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  <w:rsid w:val="00FE1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DefaultParagraphFont"/>
    <w:rsid w:val="00233C5D"/>
  </w:style>
  <w:style w:type="character" w:customStyle="1" w:styleId="e24kjd">
    <w:name w:val="e24kjd"/>
    <w:basedOn w:val="DefaultParagraphFont"/>
    <w:rsid w:val="008073EA"/>
  </w:style>
  <w:style w:type="character" w:styleId="UnresolvedMention">
    <w:name w:val="Unresolved Mention"/>
    <w:basedOn w:val="DefaultParagraphFont"/>
    <w:uiPriority w:val="99"/>
    <w:semiHidden/>
    <w:unhideWhenUsed/>
    <w:rsid w:val="00AD4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/communit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hyperlink" Target="https://docs.mongodb.com/manual/mong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yperlink" Target="https://docs.mongodb.com/manual/mongo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5</Pages>
  <Words>280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Installastion Guide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Bobby</cp:lastModifiedBy>
  <cp:revision>35</cp:revision>
  <cp:lastPrinted>2023-12-07T12:04:00Z</cp:lastPrinted>
  <dcterms:created xsi:type="dcterms:W3CDTF">2020-02-27T13:17:00Z</dcterms:created>
  <dcterms:modified xsi:type="dcterms:W3CDTF">2024-08-12T13:18:00Z</dcterms:modified>
  <cp:category>programming;education;software engineering;software development</cp:category>
</cp:coreProperties>
</file>